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CE369" w14:textId="77777777" w:rsidR="0090644D" w:rsidRDefault="0090644D" w:rsidP="0090644D">
      <w:r>
        <w:t>Team Evaluation:</w:t>
      </w:r>
    </w:p>
    <w:p w14:paraId="0F788159" w14:textId="77777777" w:rsidR="0090644D" w:rsidRDefault="0090644D" w:rsidP="0090644D">
      <w:pPr>
        <w:pStyle w:val="ListParagraph"/>
        <w:numPr>
          <w:ilvl w:val="0"/>
          <w:numId w:val="2"/>
        </w:numPr>
      </w:pPr>
      <w:r>
        <w:t>Richard Huang</w:t>
      </w:r>
    </w:p>
    <w:p w14:paraId="4AE35D20" w14:textId="6E3CDBEF" w:rsidR="0090644D" w:rsidRDefault="0090644D" w:rsidP="0090644D">
      <w:pPr>
        <w:pStyle w:val="ListParagraph"/>
        <w:numPr>
          <w:ilvl w:val="1"/>
          <w:numId w:val="2"/>
        </w:numPr>
      </w:pPr>
      <w:r>
        <w:t>Created the PCA Algorithms function so that Brendan and Eden can work on their part.</w:t>
      </w:r>
    </w:p>
    <w:p w14:paraId="41BCEC64" w14:textId="1BEF6ADD" w:rsidR="0090644D" w:rsidRDefault="0090644D" w:rsidP="0090644D">
      <w:pPr>
        <w:pStyle w:val="ListParagraph"/>
        <w:numPr>
          <w:ilvl w:val="0"/>
          <w:numId w:val="2"/>
        </w:numPr>
      </w:pPr>
      <w:r>
        <w:t>Brendan Rizzo</w:t>
      </w:r>
    </w:p>
    <w:p w14:paraId="07C5897B" w14:textId="011F29C0" w:rsidR="0090644D" w:rsidRDefault="0090644D" w:rsidP="0090644D">
      <w:pPr>
        <w:pStyle w:val="ListParagraph"/>
        <w:numPr>
          <w:ilvl w:val="1"/>
          <w:numId w:val="2"/>
        </w:numPr>
      </w:pPr>
      <w:r>
        <w:t>Using what Richard created, came up with a method to calculate the reconstruction error for each d value.</w:t>
      </w:r>
    </w:p>
    <w:p w14:paraId="4037DC4C" w14:textId="4642EDA1" w:rsidR="0090644D" w:rsidRPr="000C7D22" w:rsidRDefault="0090644D" w:rsidP="0090644D">
      <w:pPr>
        <w:pStyle w:val="ListParagraph"/>
        <w:numPr>
          <w:ilvl w:val="0"/>
          <w:numId w:val="2"/>
        </w:numPr>
        <w:rPr>
          <w:b/>
          <w:bCs/>
        </w:rPr>
      </w:pPr>
      <w:r w:rsidRPr="000C7D22">
        <w:rPr>
          <w:b/>
          <w:bCs/>
        </w:rPr>
        <w:t>Eden Seo</w:t>
      </w:r>
    </w:p>
    <w:p w14:paraId="3A0B1452" w14:textId="2EF320D1" w:rsidR="0090644D" w:rsidRDefault="0090644D" w:rsidP="0090644D">
      <w:pPr>
        <w:pStyle w:val="ListParagraph"/>
        <w:numPr>
          <w:ilvl w:val="1"/>
          <w:numId w:val="2"/>
        </w:numPr>
      </w:pPr>
      <w:r>
        <w:t xml:space="preserve">Using Richard’s function, created a function to reconstruct an image for each d </w:t>
      </w:r>
      <w:proofErr w:type="gramStart"/>
      <w:r>
        <w:t>value</w:t>
      </w:r>
      <w:proofErr w:type="gramEnd"/>
    </w:p>
    <w:p w14:paraId="1C7F89AB" w14:textId="77777777" w:rsidR="0090644D" w:rsidRDefault="0090644D" w:rsidP="0090644D">
      <w:pPr>
        <w:pStyle w:val="ListParagraph"/>
        <w:numPr>
          <w:ilvl w:val="0"/>
          <w:numId w:val="2"/>
        </w:numPr>
      </w:pPr>
      <w:proofErr w:type="spellStart"/>
      <w:r>
        <w:t>Jiashang</w:t>
      </w:r>
      <w:proofErr w:type="spellEnd"/>
      <w:r>
        <w:t xml:space="preserve"> Cao</w:t>
      </w:r>
    </w:p>
    <w:p w14:paraId="63D12C87" w14:textId="18C05F35" w:rsidR="0090644D" w:rsidRDefault="0090644D" w:rsidP="0090644D">
      <w:pPr>
        <w:pStyle w:val="ListParagraph"/>
        <w:numPr>
          <w:ilvl w:val="1"/>
          <w:numId w:val="2"/>
        </w:numPr>
      </w:pPr>
      <w:r>
        <w:t xml:space="preserve">Same as last time. </w:t>
      </w:r>
      <w:r>
        <w:t>Where is this person? I have no clue.</w:t>
      </w:r>
    </w:p>
    <w:p w14:paraId="2711396A" w14:textId="0C0FFDF6" w:rsidR="0090644D" w:rsidRDefault="0090644D" w:rsidP="0090644D"/>
    <w:p w14:paraId="5C8E8E99" w14:textId="3E30B6D0" w:rsidR="0090644D" w:rsidRDefault="0090644D" w:rsidP="0090644D">
      <w:pPr>
        <w:pStyle w:val="ListParagraph"/>
        <w:numPr>
          <w:ilvl w:val="0"/>
          <w:numId w:val="3"/>
        </w:numPr>
      </w:pPr>
      <w:r>
        <w:t>Implement PCA</w:t>
      </w:r>
    </w:p>
    <w:p w14:paraId="6DE22100" w14:textId="335956DE" w:rsidR="0090644D" w:rsidRDefault="0090644D" w:rsidP="0090644D">
      <w:pPr>
        <w:pStyle w:val="ListParagraph"/>
        <w:numPr>
          <w:ilvl w:val="1"/>
          <w:numId w:val="3"/>
        </w:numPr>
      </w:pPr>
      <w:r>
        <w:t>When d = 10</w:t>
      </w:r>
    </w:p>
    <w:p w14:paraId="306C73BA" w14:textId="2F9E7936" w:rsidR="0090644D" w:rsidRDefault="0090644D" w:rsidP="0090644D">
      <w:pPr>
        <w:pStyle w:val="ListParagraph"/>
        <w:numPr>
          <w:ilvl w:val="2"/>
          <w:numId w:val="3"/>
        </w:numPr>
      </w:pPr>
      <w:r w:rsidRPr="0090644D">
        <w:drawing>
          <wp:inline distT="0" distB="0" distL="0" distR="0" wp14:anchorId="31756A02" wp14:editId="7EFF129F">
            <wp:extent cx="4407621" cy="23678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91024" cy="2412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CEA80" w14:textId="2132C593" w:rsidR="0090644D" w:rsidRDefault="0090644D" w:rsidP="0090644D">
      <w:pPr>
        <w:pStyle w:val="ListParagraph"/>
        <w:numPr>
          <w:ilvl w:val="2"/>
          <w:numId w:val="3"/>
        </w:numPr>
      </w:pPr>
      <w:r w:rsidRPr="0090644D">
        <w:drawing>
          <wp:inline distT="0" distB="0" distL="0" distR="0" wp14:anchorId="33D25253" wp14:editId="1E074E8A">
            <wp:extent cx="2183952" cy="2094931"/>
            <wp:effectExtent l="0" t="0" r="698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20073" cy="212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F3280" w14:textId="0862F052" w:rsidR="0090644D" w:rsidRDefault="0090644D" w:rsidP="0090644D">
      <w:pPr>
        <w:pStyle w:val="ListParagraph"/>
        <w:numPr>
          <w:ilvl w:val="1"/>
          <w:numId w:val="3"/>
        </w:numPr>
      </w:pPr>
      <w:r>
        <w:lastRenderedPageBreak/>
        <w:t>When d = 50</w:t>
      </w:r>
    </w:p>
    <w:p w14:paraId="56AA27B8" w14:textId="7FBC920D" w:rsidR="0090644D" w:rsidRDefault="0090644D" w:rsidP="0090644D">
      <w:pPr>
        <w:pStyle w:val="ListParagraph"/>
        <w:numPr>
          <w:ilvl w:val="2"/>
          <w:numId w:val="3"/>
        </w:numPr>
      </w:pPr>
      <w:r>
        <w:t xml:space="preserve"> </w:t>
      </w:r>
      <w:r w:rsidRPr="0090644D">
        <w:drawing>
          <wp:inline distT="0" distB="0" distL="0" distR="0" wp14:anchorId="003BEF24" wp14:editId="34EFDFD1">
            <wp:extent cx="4143233" cy="2334116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3004" cy="236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A0EED" w14:textId="5C2FAE22" w:rsidR="0090644D" w:rsidRDefault="0090644D" w:rsidP="0090644D">
      <w:pPr>
        <w:pStyle w:val="ListParagraph"/>
        <w:numPr>
          <w:ilvl w:val="2"/>
          <w:numId w:val="3"/>
        </w:numPr>
      </w:pPr>
      <w:r w:rsidRPr="0090644D">
        <w:drawing>
          <wp:inline distT="0" distB="0" distL="0" distR="0" wp14:anchorId="2C3826C5" wp14:editId="7C6F9BD8">
            <wp:extent cx="2286000" cy="2286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05169" cy="2305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9BF6B" w14:textId="0D41A236" w:rsidR="0090644D" w:rsidRDefault="0090644D" w:rsidP="0090644D">
      <w:pPr>
        <w:pStyle w:val="ListParagraph"/>
        <w:numPr>
          <w:ilvl w:val="1"/>
          <w:numId w:val="3"/>
        </w:numPr>
      </w:pPr>
      <w:r>
        <w:t>When d = 100</w:t>
      </w:r>
    </w:p>
    <w:p w14:paraId="29F89E6D" w14:textId="194BBBA0" w:rsidR="0090644D" w:rsidRDefault="0090644D" w:rsidP="0090644D">
      <w:pPr>
        <w:pStyle w:val="ListParagraph"/>
        <w:numPr>
          <w:ilvl w:val="2"/>
          <w:numId w:val="3"/>
        </w:numPr>
      </w:pPr>
      <w:r>
        <w:t xml:space="preserve"> </w:t>
      </w:r>
      <w:r w:rsidRPr="0090644D">
        <w:drawing>
          <wp:inline distT="0" distB="0" distL="0" distR="0" wp14:anchorId="09699C74" wp14:editId="56E95A34">
            <wp:extent cx="4135272" cy="235992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01290" cy="239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D4546" w14:textId="4E96053E" w:rsidR="0090644D" w:rsidRDefault="0090644D" w:rsidP="0090644D">
      <w:pPr>
        <w:pStyle w:val="ListParagraph"/>
        <w:numPr>
          <w:ilvl w:val="2"/>
          <w:numId w:val="3"/>
        </w:numPr>
      </w:pPr>
      <w:r w:rsidRPr="0090644D">
        <w:lastRenderedPageBreak/>
        <w:drawing>
          <wp:inline distT="0" distB="0" distL="0" distR="0" wp14:anchorId="6C53F729" wp14:editId="3B58B4E4">
            <wp:extent cx="2478328" cy="242247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09647" cy="2453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61CCC" w14:textId="34823FE0" w:rsidR="0090644D" w:rsidRDefault="0090644D" w:rsidP="0090644D">
      <w:pPr>
        <w:pStyle w:val="ListParagraph"/>
        <w:numPr>
          <w:ilvl w:val="1"/>
          <w:numId w:val="3"/>
        </w:numPr>
      </w:pPr>
      <w:r>
        <w:t>When d = 200</w:t>
      </w:r>
    </w:p>
    <w:p w14:paraId="03D93F1E" w14:textId="0156A52B" w:rsidR="0090644D" w:rsidRDefault="0090644D" w:rsidP="0090644D">
      <w:pPr>
        <w:pStyle w:val="ListParagraph"/>
        <w:numPr>
          <w:ilvl w:val="2"/>
          <w:numId w:val="3"/>
        </w:numPr>
      </w:pPr>
      <w:r>
        <w:t xml:space="preserve"> </w:t>
      </w:r>
      <w:r w:rsidRPr="0090644D">
        <w:drawing>
          <wp:inline distT="0" distB="0" distL="0" distR="0" wp14:anchorId="740B2621" wp14:editId="1BB6AC38">
            <wp:extent cx="4196687" cy="2341939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31064" cy="2361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1F2E8" w14:textId="717D7DEA" w:rsidR="0090644D" w:rsidRDefault="0090644D" w:rsidP="0090644D">
      <w:pPr>
        <w:pStyle w:val="ListParagraph"/>
        <w:numPr>
          <w:ilvl w:val="2"/>
          <w:numId w:val="3"/>
        </w:numPr>
      </w:pPr>
      <w:r w:rsidRPr="0090644D">
        <w:drawing>
          <wp:inline distT="0" distB="0" distL="0" distR="0" wp14:anchorId="6525AA8E" wp14:editId="5E84AC13">
            <wp:extent cx="2213892" cy="2265528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29097" cy="2281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47590" w14:textId="77777777" w:rsidR="0090644D" w:rsidRDefault="0090644D" w:rsidP="0090644D"/>
    <w:p w14:paraId="23DCE825" w14:textId="7589F48F" w:rsidR="0090644D" w:rsidRDefault="0090644D" w:rsidP="0090644D">
      <w:r>
        <w:lastRenderedPageBreak/>
        <w:t>Side-by-side Compariso</w:t>
      </w:r>
      <w:r w:rsidR="00DB17DA">
        <w:t>n</w:t>
      </w:r>
    </w:p>
    <w:p w14:paraId="1096A2BB" w14:textId="5847F509" w:rsidR="0090644D" w:rsidRPr="0090644D" w:rsidRDefault="00DB17DA" w:rsidP="0090644D">
      <w:r w:rsidRPr="0090644D">
        <w:drawing>
          <wp:anchor distT="0" distB="0" distL="114300" distR="114300" simplePos="0" relativeHeight="251658240" behindDoc="0" locked="0" layoutInCell="1" allowOverlap="1" wp14:anchorId="427C49C9" wp14:editId="44EE9E2C">
            <wp:simplePos x="0" y="0"/>
            <wp:positionH relativeFrom="column">
              <wp:posOffset>4589979</wp:posOffset>
            </wp:positionH>
            <wp:positionV relativeFrom="paragraph">
              <wp:posOffset>315765</wp:posOffset>
            </wp:positionV>
            <wp:extent cx="1494430" cy="152937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430" cy="152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644D">
        <w:drawing>
          <wp:anchor distT="0" distB="0" distL="114300" distR="114300" simplePos="0" relativeHeight="251661312" behindDoc="0" locked="0" layoutInCell="1" allowOverlap="1" wp14:anchorId="6424B2E9" wp14:editId="0222EB29">
            <wp:simplePos x="0" y="0"/>
            <wp:positionH relativeFrom="column">
              <wp:posOffset>2978974</wp:posOffset>
            </wp:positionH>
            <wp:positionV relativeFrom="paragraph">
              <wp:posOffset>304800</wp:posOffset>
            </wp:positionV>
            <wp:extent cx="1596390" cy="1560195"/>
            <wp:effectExtent l="0" t="0" r="3810" b="190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639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0644D">
        <w:drawing>
          <wp:anchor distT="0" distB="0" distL="114300" distR="114300" simplePos="0" relativeHeight="251660288" behindDoc="0" locked="0" layoutInCell="1" allowOverlap="1" wp14:anchorId="7F5F81D4" wp14:editId="35D6BE87">
            <wp:simplePos x="0" y="0"/>
            <wp:positionH relativeFrom="column">
              <wp:posOffset>1457495</wp:posOffset>
            </wp:positionH>
            <wp:positionV relativeFrom="paragraph">
              <wp:posOffset>303871</wp:posOffset>
            </wp:positionV>
            <wp:extent cx="1541780" cy="1541780"/>
            <wp:effectExtent l="0" t="0" r="1270" b="127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780" cy="1541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0644D">
        <w:drawing>
          <wp:anchor distT="0" distB="0" distL="114300" distR="114300" simplePos="0" relativeHeight="251659264" behindDoc="0" locked="0" layoutInCell="1" allowOverlap="1" wp14:anchorId="4EA848B5" wp14:editId="73DED98B">
            <wp:simplePos x="0" y="0"/>
            <wp:positionH relativeFrom="margin">
              <wp:posOffset>-224278</wp:posOffset>
            </wp:positionH>
            <wp:positionV relativeFrom="paragraph">
              <wp:posOffset>262397</wp:posOffset>
            </wp:positionV>
            <wp:extent cx="1650365" cy="1583055"/>
            <wp:effectExtent l="0" t="0" r="698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0365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0644D">
        <w:tab/>
        <w:t>d = 10</w:t>
      </w:r>
      <w:r w:rsidR="0090644D">
        <w:tab/>
      </w:r>
      <w:r w:rsidR="0090644D">
        <w:tab/>
      </w:r>
      <w:r w:rsidR="0090644D">
        <w:tab/>
      </w:r>
      <w:r>
        <w:t xml:space="preserve">   </w:t>
      </w:r>
      <w:r w:rsidR="0090644D">
        <w:t xml:space="preserve">d = 50              </w:t>
      </w:r>
      <w:r w:rsidR="0090644D">
        <w:tab/>
      </w:r>
      <w:r w:rsidR="0090644D">
        <w:tab/>
      </w:r>
      <w:r>
        <w:t xml:space="preserve">          </w:t>
      </w:r>
      <w:r w:rsidR="0090644D">
        <w:t>d = 100</w:t>
      </w:r>
      <w:r w:rsidR="0090644D">
        <w:tab/>
      </w:r>
      <w:r w:rsidR="0090644D">
        <w:tab/>
      </w:r>
      <w:r w:rsidR="0090644D">
        <w:tab/>
        <w:t xml:space="preserve">     d = 200</w:t>
      </w:r>
    </w:p>
    <w:sectPr w:rsidR="0090644D" w:rsidRPr="0090644D">
      <w:headerReference w:type="default" r:id="rId15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F7043" w14:textId="77777777" w:rsidR="00A65446" w:rsidRDefault="00A65446" w:rsidP="0090644D">
      <w:pPr>
        <w:spacing w:after="0" w:line="240" w:lineRule="auto"/>
      </w:pPr>
      <w:r>
        <w:separator/>
      </w:r>
    </w:p>
  </w:endnote>
  <w:endnote w:type="continuationSeparator" w:id="0">
    <w:p w14:paraId="5AE20D86" w14:textId="77777777" w:rsidR="00A65446" w:rsidRDefault="00A65446" w:rsidP="00906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1B69D" w14:textId="77777777" w:rsidR="00A65446" w:rsidRDefault="00A65446" w:rsidP="0090644D">
      <w:pPr>
        <w:spacing w:after="0" w:line="240" w:lineRule="auto"/>
      </w:pPr>
      <w:r>
        <w:separator/>
      </w:r>
    </w:p>
  </w:footnote>
  <w:footnote w:type="continuationSeparator" w:id="0">
    <w:p w14:paraId="40F4811A" w14:textId="77777777" w:rsidR="00A65446" w:rsidRDefault="00A65446" w:rsidP="009064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960CD" w14:textId="4877D0AE" w:rsidR="0090644D" w:rsidRDefault="0090644D">
    <w:pPr>
      <w:pStyle w:val="Header"/>
    </w:pPr>
    <w:r>
      <w:t xml:space="preserve">CSE404 </w:t>
    </w:r>
    <w:proofErr w:type="spellStart"/>
    <w:r>
      <w:t>Hw</w:t>
    </w:r>
    <w:proofErr w:type="spellEnd"/>
    <w:r>
      <w:t xml:space="preserve"> 10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87B99"/>
    <w:multiLevelType w:val="hybridMultilevel"/>
    <w:tmpl w:val="F0CEB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113341"/>
    <w:multiLevelType w:val="hybridMultilevel"/>
    <w:tmpl w:val="DFA2D1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C72D93"/>
    <w:multiLevelType w:val="hybridMultilevel"/>
    <w:tmpl w:val="54281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NDY2MzYwM7W0MLRU0lEKTi0uzszPAykwrAUAsbHkxiwAAAA="/>
  </w:docVars>
  <w:rsids>
    <w:rsidRoot w:val="0090644D"/>
    <w:rsid w:val="00084337"/>
    <w:rsid w:val="00814231"/>
    <w:rsid w:val="00860DFF"/>
    <w:rsid w:val="0090644D"/>
    <w:rsid w:val="00A65446"/>
    <w:rsid w:val="00DB1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707A8"/>
  <w15:chartTrackingRefBased/>
  <w15:docId w15:val="{F4B0D01C-08E5-400C-A818-2EA40E5D9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4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644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44D"/>
  </w:style>
  <w:style w:type="paragraph" w:styleId="Footer">
    <w:name w:val="footer"/>
    <w:basedOn w:val="Normal"/>
    <w:link w:val="FooterChar"/>
    <w:uiPriority w:val="99"/>
    <w:unhideWhenUsed/>
    <w:rsid w:val="0090644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44D"/>
  </w:style>
  <w:style w:type="paragraph" w:styleId="ListParagraph">
    <w:name w:val="List Paragraph"/>
    <w:basedOn w:val="Normal"/>
    <w:uiPriority w:val="34"/>
    <w:qFormat/>
    <w:rsid w:val="009064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</dc:creator>
  <cp:keywords/>
  <dc:description/>
  <cp:lastModifiedBy>Seo</cp:lastModifiedBy>
  <cp:revision>1</cp:revision>
  <dcterms:created xsi:type="dcterms:W3CDTF">2021-04-23T23:15:00Z</dcterms:created>
  <dcterms:modified xsi:type="dcterms:W3CDTF">2021-04-23T23:28:00Z</dcterms:modified>
</cp:coreProperties>
</file>